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India received a score of 70.4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India received a score of 8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ndia received a score of</w:t>
      </w:r>
      <w:r>
        <w:t xml:space="preserve"> </w:t>
      </w:r>
      <w:r>
        <w:rPr>
          <w:b/>
        </w:rPr>
        <w:t xml:space="preserve">88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India received a score of 60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India received a score of 68.9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India received a score of 5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India received a score of 0.8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India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India received a score of 0.6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Indi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India received a score of 0.6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India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India received a score of 0.4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India received a score of 0.7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India received a score of 0.9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India received a score of 0.5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India received a score of 0.4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India received a score of 0.6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Indi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Indi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Indi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outh%20Asia\Indi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Indi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outh%20Asia\Indi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Indi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outh%20Asia\Indi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Indi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outh%20Asia\Indi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Indi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outh%20Asia\Indi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outh%20Asia\Indi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outh%20Asia\Indi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outh%20Asia\Indi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outh%20Asia\Indi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outh%20Asia\Indi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201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201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7, 1989, 1990, 1991, 1993, 2004, 2005, 2006, 2009, 2011, 2012, 2015</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 201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3, 1988, 1994, 2000, 2003, 2004, 2005, 2006, 2008, 2010, 2012, 201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3, 1996, 1999, 2000, 2003, 2005, 2006, 2007, 2015, 201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8, 1999, 2000, 2001, 2002, 2003, 2004, 2005, 2006, 2007, 2008, 2009, 2010, 2011, 2012, 2013, 2014, 2015, 2016</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a Country Report</dc:title>
  <dc:creator>SPI Team</dc:creator>
  <cp:keywords/>
  <dcterms:created xsi:type="dcterms:W3CDTF">2021-05-25T12:10:57Z</dcterms:created>
  <dcterms:modified xsi:type="dcterms:W3CDTF">2021-05-25T12: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